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387" w:rsidRPr="007303B8" w:rsidRDefault="00763E22" w:rsidP="0098290C">
      <w:pPr>
        <w:jc w:val="center"/>
        <w:rPr>
          <w:rFonts w:ascii="Arial" w:hAnsi="Arial" w:cs="Arial"/>
          <w:b/>
          <w:sz w:val="20"/>
          <w:lang w:val="sr-Latn-CS"/>
        </w:rPr>
      </w:pPr>
      <w:r w:rsidRPr="00763E22">
        <w:rPr>
          <w:rFonts w:ascii="Arial" w:hAnsi="Arial" w:cs="Arial"/>
          <w:b/>
          <w:noProof/>
          <w:sz w:val="20"/>
        </w:rPr>
        <w:drawing>
          <wp:inline distT="0" distB="0" distL="0" distR="0">
            <wp:extent cx="5276215" cy="4430087"/>
            <wp:effectExtent l="0" t="0" r="0" b="0"/>
            <wp:docPr id="1" name="Picture 1" descr="Z:\E - Filantropija\VIRTUS\CP nagrada 14\dizajn\Header\headeri za formulare\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E - Filantropija\VIRTUS\CP nagrada 14\dizajn\Header\headeri za formulare\0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443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1387" w:rsidRPr="007303B8" w:rsidRDefault="00011387" w:rsidP="00AC2C00">
      <w:pPr>
        <w:tabs>
          <w:tab w:val="left" w:pos="1134"/>
          <w:tab w:val="left" w:pos="10773"/>
        </w:tabs>
        <w:ind w:right="1279"/>
        <w:rPr>
          <w:rFonts w:ascii="Arial" w:hAnsi="Arial" w:cs="Arial"/>
          <w:b/>
          <w:sz w:val="20"/>
          <w:lang w:val="sr-Latn-CS"/>
        </w:rPr>
      </w:pPr>
    </w:p>
    <w:p w:rsidR="007303B8" w:rsidRPr="007303B8" w:rsidRDefault="007303B8" w:rsidP="00AC2C00">
      <w:pPr>
        <w:tabs>
          <w:tab w:val="left" w:pos="1134"/>
          <w:tab w:val="left" w:pos="10773"/>
        </w:tabs>
        <w:ind w:right="1279"/>
        <w:rPr>
          <w:rFonts w:ascii="Arial" w:hAnsi="Arial" w:cs="Arial"/>
          <w:b/>
          <w:sz w:val="20"/>
          <w:lang w:val="sr-Latn-CS"/>
        </w:rPr>
      </w:pPr>
      <w:r w:rsidRPr="007303B8">
        <w:rPr>
          <w:rFonts w:ascii="Arial" w:hAnsi="Arial" w:cs="Arial"/>
          <w:b/>
          <w:sz w:val="20"/>
          <w:lang w:val="sr-Latn-CS"/>
        </w:rPr>
        <w:t xml:space="preserve">Nominovana </w:t>
      </w:r>
      <w:r w:rsidR="00763E22">
        <w:rPr>
          <w:rFonts w:ascii="Arial" w:hAnsi="Arial" w:cs="Arial"/>
          <w:b/>
          <w:sz w:val="20"/>
          <w:lang w:val="sr-Latn-CS"/>
        </w:rPr>
        <w:t>osoba</w:t>
      </w:r>
    </w:p>
    <w:p w:rsidR="007303B8" w:rsidRPr="007303B8" w:rsidRDefault="007303B8" w:rsidP="00AC2C00">
      <w:pPr>
        <w:tabs>
          <w:tab w:val="left" w:pos="1134"/>
          <w:tab w:val="left" w:pos="10773"/>
        </w:tabs>
        <w:ind w:right="1279"/>
        <w:rPr>
          <w:rFonts w:ascii="Arial" w:hAnsi="Arial" w:cs="Arial"/>
          <w:b/>
          <w:sz w:val="20"/>
          <w:lang w:val="sr-Latn-CS"/>
        </w:rPr>
      </w:pPr>
    </w:p>
    <w:tbl>
      <w:tblPr>
        <w:tblpPr w:leftFromText="141" w:rightFromText="141" w:vertAnchor="text" w:horzAnchor="margin" w:tblpXSpec="center" w:tblpY="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0"/>
        <w:gridCol w:w="5019"/>
      </w:tblGrid>
      <w:tr w:rsidR="007303B8" w:rsidRPr="00AE6A6F" w:rsidTr="009F01A9">
        <w:tc>
          <w:tcPr>
            <w:tcW w:w="3350" w:type="dxa"/>
            <w:vAlign w:val="center"/>
          </w:tcPr>
          <w:p w:rsidR="007303B8" w:rsidRPr="009F01A9" w:rsidRDefault="009F01A9" w:rsidP="009F01A9">
            <w:pPr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 w:rsidRPr="009F01A9">
              <w:rPr>
                <w:rFonts w:ascii="Arial" w:eastAsiaTheme="minorHAnsi" w:hAnsi="Arial" w:cs="Arial"/>
                <w:b/>
                <w:sz w:val="20"/>
                <w:szCs w:val="20"/>
              </w:rPr>
              <w:t>Ime i prezime nominovane osobe:</w:t>
            </w:r>
          </w:p>
        </w:tc>
        <w:tc>
          <w:tcPr>
            <w:tcW w:w="5175" w:type="dxa"/>
            <w:vAlign w:val="center"/>
          </w:tcPr>
          <w:p w:rsidR="007303B8" w:rsidRPr="00AE6A6F" w:rsidRDefault="00306132" w:rsidP="00AE6A6F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  <w:bookmarkEnd w:id="0"/>
          </w:p>
        </w:tc>
      </w:tr>
      <w:tr w:rsidR="009F01A9" w:rsidRPr="00AE6A6F" w:rsidTr="009F01A9">
        <w:tc>
          <w:tcPr>
            <w:tcW w:w="3350" w:type="dxa"/>
          </w:tcPr>
          <w:p w:rsidR="009F01A9" w:rsidRPr="009F01A9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F01A9">
              <w:rPr>
                <w:rFonts w:ascii="Arial" w:hAnsi="Arial" w:cs="Arial"/>
                <w:b/>
                <w:sz w:val="20"/>
                <w:szCs w:val="20"/>
              </w:rPr>
              <w:t>Zanimanje i mesto zaposlenja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75" w:type="dxa"/>
            <w:vAlign w:val="center"/>
          </w:tcPr>
          <w:p w:rsidR="009F01A9" w:rsidRPr="00AE6A6F" w:rsidRDefault="00306132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50" w:type="dxa"/>
          </w:tcPr>
          <w:p w:rsidR="009F01A9" w:rsidRPr="009F01A9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F01A9">
              <w:rPr>
                <w:rFonts w:ascii="Arial" w:hAnsi="Arial" w:cs="Arial"/>
                <w:b/>
                <w:sz w:val="20"/>
                <w:szCs w:val="20"/>
              </w:rPr>
              <w:t>Adresa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75" w:type="dxa"/>
            <w:vAlign w:val="center"/>
          </w:tcPr>
          <w:p w:rsidR="009F01A9" w:rsidRPr="00AE6A6F" w:rsidRDefault="002B3435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50" w:type="dxa"/>
          </w:tcPr>
          <w:p w:rsidR="009F01A9" w:rsidRPr="009F01A9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F01A9">
              <w:rPr>
                <w:rFonts w:ascii="Arial" w:hAnsi="Arial" w:cs="Arial"/>
                <w:b/>
                <w:sz w:val="20"/>
                <w:szCs w:val="20"/>
              </w:rPr>
              <w:t>Telefon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75" w:type="dxa"/>
            <w:vAlign w:val="center"/>
          </w:tcPr>
          <w:p w:rsidR="009F01A9" w:rsidRPr="00AE6A6F" w:rsidRDefault="00306132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50" w:type="dxa"/>
          </w:tcPr>
          <w:p w:rsidR="009F01A9" w:rsidRPr="009F01A9" w:rsidRDefault="005B6B94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-mejl:</w:t>
            </w:r>
          </w:p>
        </w:tc>
        <w:tc>
          <w:tcPr>
            <w:tcW w:w="5175" w:type="dxa"/>
            <w:vAlign w:val="center"/>
          </w:tcPr>
          <w:p w:rsidR="009F01A9" w:rsidRPr="00AE6A6F" w:rsidRDefault="00306132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</w:tbl>
    <w:p w:rsidR="007303B8" w:rsidRPr="007303B8" w:rsidRDefault="007303B8" w:rsidP="00AC2C00">
      <w:pPr>
        <w:tabs>
          <w:tab w:val="left" w:pos="851"/>
          <w:tab w:val="left" w:pos="1134"/>
        </w:tabs>
        <w:spacing w:after="60"/>
        <w:ind w:right="1279"/>
        <w:rPr>
          <w:rFonts w:ascii="Arial" w:hAnsi="Arial" w:cs="Arial"/>
          <w:b/>
          <w:sz w:val="20"/>
          <w:lang w:val="sr-Latn-CS"/>
        </w:rPr>
      </w:pPr>
    </w:p>
    <w:p w:rsidR="007303B8" w:rsidRPr="007303B8" w:rsidRDefault="007303B8" w:rsidP="00AC2C00">
      <w:pPr>
        <w:tabs>
          <w:tab w:val="left" w:pos="851"/>
          <w:tab w:val="left" w:pos="1134"/>
        </w:tabs>
        <w:spacing w:after="60"/>
        <w:ind w:right="1279"/>
        <w:rPr>
          <w:rFonts w:ascii="Arial" w:hAnsi="Arial" w:cs="Arial"/>
          <w:b/>
          <w:sz w:val="20"/>
          <w:lang w:val="sr-Latn-CS"/>
        </w:rPr>
      </w:pPr>
      <w:r w:rsidRPr="007303B8">
        <w:rPr>
          <w:rFonts w:ascii="Arial" w:hAnsi="Arial" w:cs="Arial"/>
          <w:b/>
          <w:sz w:val="20"/>
          <w:lang w:val="sr-Latn-CS"/>
        </w:rPr>
        <w:t>Predlagač</w:t>
      </w:r>
    </w:p>
    <w:tbl>
      <w:tblPr>
        <w:tblpPr w:leftFromText="141" w:rightFromText="141" w:vertAnchor="text" w:horzAnchor="margin" w:tblpY="1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23"/>
        <w:gridCol w:w="4976"/>
      </w:tblGrid>
      <w:tr w:rsidR="009F01A9" w:rsidRPr="00AE6A6F" w:rsidTr="009F01A9">
        <w:tc>
          <w:tcPr>
            <w:tcW w:w="3395" w:type="dxa"/>
          </w:tcPr>
          <w:p w:rsidR="009F01A9" w:rsidRPr="00763E22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E22">
              <w:rPr>
                <w:rFonts w:ascii="Arial" w:hAnsi="Arial" w:cs="Arial"/>
                <w:b/>
                <w:sz w:val="20"/>
                <w:szCs w:val="20"/>
              </w:rPr>
              <w:t>Ime i prezime osobe koja podnosi nominaciju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30" w:type="dxa"/>
          </w:tcPr>
          <w:p w:rsidR="009F01A9" w:rsidRPr="00AE6A6F" w:rsidRDefault="00306132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95" w:type="dxa"/>
          </w:tcPr>
          <w:p w:rsidR="009F01A9" w:rsidRPr="00763E22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E22">
              <w:rPr>
                <w:rFonts w:ascii="Arial" w:hAnsi="Arial" w:cs="Arial"/>
                <w:b/>
                <w:sz w:val="20"/>
                <w:szCs w:val="20"/>
              </w:rPr>
              <w:t>Zanimanje i mesto zaposlenja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30" w:type="dxa"/>
          </w:tcPr>
          <w:p w:rsidR="009F01A9" w:rsidRPr="00AE6A6F" w:rsidRDefault="00306132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95" w:type="dxa"/>
          </w:tcPr>
          <w:p w:rsidR="009F01A9" w:rsidRPr="00763E22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E22">
              <w:rPr>
                <w:rFonts w:ascii="Arial" w:hAnsi="Arial" w:cs="Arial"/>
                <w:b/>
                <w:sz w:val="20"/>
                <w:szCs w:val="20"/>
              </w:rPr>
              <w:t>Adresa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30" w:type="dxa"/>
          </w:tcPr>
          <w:p w:rsidR="009F01A9" w:rsidRPr="00AE6A6F" w:rsidRDefault="002B3435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95" w:type="dxa"/>
          </w:tcPr>
          <w:p w:rsidR="009F01A9" w:rsidRPr="00763E22" w:rsidRDefault="009F01A9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3E22">
              <w:rPr>
                <w:rFonts w:ascii="Arial" w:hAnsi="Arial" w:cs="Arial"/>
                <w:b/>
                <w:sz w:val="20"/>
                <w:szCs w:val="20"/>
              </w:rPr>
              <w:t>Telefon</w:t>
            </w:r>
            <w:r w:rsidR="005B6B9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130" w:type="dxa"/>
          </w:tcPr>
          <w:p w:rsidR="009F01A9" w:rsidRPr="00AE6A6F" w:rsidRDefault="002B3435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  <w:tr w:rsidR="009F01A9" w:rsidRPr="00AE6A6F" w:rsidTr="009F01A9">
        <w:tc>
          <w:tcPr>
            <w:tcW w:w="3395" w:type="dxa"/>
          </w:tcPr>
          <w:p w:rsidR="009F01A9" w:rsidRPr="00763E22" w:rsidRDefault="005B6B94" w:rsidP="009F01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-mejl:</w:t>
            </w:r>
          </w:p>
        </w:tc>
        <w:tc>
          <w:tcPr>
            <w:tcW w:w="5130" w:type="dxa"/>
          </w:tcPr>
          <w:p w:rsidR="009F01A9" w:rsidRPr="00AE6A6F" w:rsidRDefault="00306132" w:rsidP="009F01A9">
            <w:pPr>
              <w:spacing w:after="60"/>
              <w:rPr>
                <w:rFonts w:ascii="Arial" w:hAnsi="Arial" w:cs="Arial"/>
                <w:b/>
                <w:bCs/>
                <w:sz w:val="20"/>
                <w:lang w:val="sr-Latn-CS"/>
              </w:rPr>
            </w:pP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lang w:val="sr-Latn-CS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lang w:val="sr-Latn-CS"/>
              </w:rPr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lang w:val="sr-Latn-CS"/>
              </w:rPr>
              <w:t> </w:t>
            </w:r>
            <w:r>
              <w:rPr>
                <w:rFonts w:ascii="Arial" w:hAnsi="Arial" w:cs="Arial"/>
                <w:b/>
                <w:sz w:val="20"/>
                <w:lang w:val="sr-Latn-CS"/>
              </w:rPr>
              <w:fldChar w:fldCharType="end"/>
            </w:r>
          </w:p>
        </w:tc>
      </w:tr>
    </w:tbl>
    <w:p w:rsidR="007303B8" w:rsidRPr="007303B8" w:rsidRDefault="007303B8" w:rsidP="007303B8">
      <w:pPr>
        <w:tabs>
          <w:tab w:val="left" w:pos="851"/>
          <w:tab w:val="left" w:pos="1134"/>
        </w:tabs>
        <w:spacing w:after="60"/>
        <w:ind w:right="1279"/>
        <w:jc w:val="both"/>
        <w:rPr>
          <w:rFonts w:ascii="Arial" w:hAnsi="Arial" w:cs="Arial"/>
          <w:sz w:val="20"/>
          <w:lang w:val="sr-Latn-CS"/>
        </w:rPr>
      </w:pPr>
    </w:p>
    <w:p w:rsidR="00763E22" w:rsidRDefault="00763E22" w:rsidP="00893BCD">
      <w:pPr>
        <w:ind w:firstLine="720"/>
        <w:rPr>
          <w:rFonts w:ascii="Arial" w:hAnsi="Arial" w:cs="Arial"/>
          <w:b/>
          <w:i/>
          <w:sz w:val="22"/>
          <w:szCs w:val="22"/>
        </w:rPr>
      </w:pPr>
    </w:p>
    <w:p w:rsidR="00763E22" w:rsidRDefault="00763E22" w:rsidP="00893BCD">
      <w:pPr>
        <w:ind w:firstLine="720"/>
        <w:rPr>
          <w:rFonts w:ascii="Arial" w:hAnsi="Arial" w:cs="Arial"/>
          <w:b/>
          <w:i/>
          <w:sz w:val="22"/>
          <w:szCs w:val="22"/>
        </w:rPr>
      </w:pPr>
    </w:p>
    <w:p w:rsidR="00763E22" w:rsidRDefault="00763E22" w:rsidP="00893BCD">
      <w:pPr>
        <w:ind w:firstLine="720"/>
        <w:rPr>
          <w:rFonts w:ascii="Arial" w:hAnsi="Arial" w:cs="Arial"/>
          <w:b/>
          <w:i/>
          <w:sz w:val="22"/>
          <w:szCs w:val="22"/>
        </w:rPr>
      </w:pPr>
    </w:p>
    <w:p w:rsidR="00763E22" w:rsidRDefault="00763E22" w:rsidP="00893BCD">
      <w:pPr>
        <w:ind w:firstLine="720"/>
        <w:rPr>
          <w:rFonts w:ascii="Arial" w:hAnsi="Arial" w:cs="Arial"/>
          <w:b/>
          <w:i/>
          <w:sz w:val="22"/>
          <w:szCs w:val="22"/>
        </w:rPr>
      </w:pPr>
    </w:p>
    <w:p w:rsidR="00763E22" w:rsidRDefault="00763E22" w:rsidP="00893BCD">
      <w:pPr>
        <w:ind w:firstLine="720"/>
        <w:rPr>
          <w:rFonts w:ascii="Arial" w:hAnsi="Arial" w:cs="Arial"/>
          <w:b/>
          <w:i/>
          <w:sz w:val="22"/>
          <w:szCs w:val="22"/>
        </w:rPr>
      </w:pPr>
    </w:p>
    <w:p w:rsidR="00763E22" w:rsidRDefault="00763E22" w:rsidP="00893BCD">
      <w:pPr>
        <w:ind w:firstLine="720"/>
        <w:rPr>
          <w:rFonts w:ascii="Arial" w:hAnsi="Arial" w:cs="Arial"/>
          <w:b/>
          <w:i/>
          <w:sz w:val="22"/>
          <w:szCs w:val="22"/>
        </w:rPr>
      </w:pPr>
    </w:p>
    <w:p w:rsidR="007303B8" w:rsidRPr="00893BCD" w:rsidRDefault="00600733" w:rsidP="00893BCD">
      <w:pPr>
        <w:ind w:firstLine="720"/>
        <w:rPr>
          <w:rFonts w:ascii="Arial" w:hAnsi="Arial" w:cs="Arial"/>
          <w:b/>
          <w:sz w:val="22"/>
          <w:szCs w:val="22"/>
          <w:lang w:val="sr-Latn-CS"/>
        </w:rPr>
      </w:pPr>
      <w:r w:rsidRPr="003E6644">
        <w:rPr>
          <w:rFonts w:ascii="Arial" w:hAnsi="Arial" w:cs="Arial"/>
          <w:b/>
          <w:i/>
          <w:sz w:val="22"/>
          <w:szCs w:val="22"/>
        </w:rPr>
        <w:t>S</w:t>
      </w:r>
      <w:r w:rsidRPr="003E6644">
        <w:rPr>
          <w:rFonts w:ascii="Arial" w:hAnsi="Arial" w:cs="Arial"/>
          <w:b/>
          <w:i/>
          <w:sz w:val="22"/>
          <w:szCs w:val="22"/>
          <w:lang w:val="sr-Latn-CS"/>
        </w:rPr>
        <w:t>vi podaci koje priložite u ovom obrascu biće tretirani kao poverljivi.</w:t>
      </w:r>
    </w:p>
    <w:p w:rsidR="00EA3C65" w:rsidRDefault="00EA3C65" w:rsidP="007303B8">
      <w:pPr>
        <w:jc w:val="both"/>
        <w:rPr>
          <w:rFonts w:ascii="Arial" w:hAnsi="Arial" w:cs="Arial"/>
          <w:sz w:val="20"/>
          <w:szCs w:val="20"/>
        </w:rPr>
      </w:pPr>
    </w:p>
    <w:p w:rsidR="00763E22" w:rsidRDefault="00763E22" w:rsidP="007303B8">
      <w:pPr>
        <w:jc w:val="both"/>
        <w:rPr>
          <w:rFonts w:ascii="Arial" w:hAnsi="Arial" w:cs="Arial"/>
          <w:sz w:val="20"/>
          <w:szCs w:val="20"/>
        </w:rPr>
      </w:pPr>
    </w:p>
    <w:p w:rsidR="00763E22" w:rsidRDefault="00763E22" w:rsidP="007303B8">
      <w:pPr>
        <w:jc w:val="both"/>
        <w:rPr>
          <w:rFonts w:ascii="Arial" w:hAnsi="Arial" w:cs="Arial"/>
          <w:sz w:val="20"/>
          <w:szCs w:val="20"/>
        </w:rPr>
      </w:pPr>
    </w:p>
    <w:p w:rsidR="00763E22" w:rsidRPr="007303B8" w:rsidRDefault="00763E22" w:rsidP="007303B8">
      <w:pPr>
        <w:jc w:val="both"/>
        <w:rPr>
          <w:rFonts w:ascii="Arial" w:hAnsi="Arial" w:cs="Arial"/>
          <w:sz w:val="20"/>
          <w:szCs w:val="20"/>
        </w:rPr>
      </w:pPr>
    </w:p>
    <w:p w:rsidR="007303B8" w:rsidRDefault="007303B8" w:rsidP="007303B8">
      <w:pPr>
        <w:jc w:val="both"/>
        <w:rPr>
          <w:rFonts w:ascii="Arial" w:hAnsi="Arial" w:cs="Arial"/>
          <w:sz w:val="20"/>
          <w:szCs w:val="20"/>
        </w:rPr>
      </w:pPr>
    </w:p>
    <w:p w:rsidR="00763E22" w:rsidRP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b/>
          <w:sz w:val="20"/>
          <w:szCs w:val="20"/>
        </w:rPr>
      </w:pPr>
      <w:r>
        <w:rPr>
          <w:rFonts w:ascii="Arial" w:eastAsiaTheme="minorHAnsi" w:hAnsi="Arial" w:cs="Arial"/>
          <w:b/>
          <w:sz w:val="20"/>
          <w:szCs w:val="20"/>
        </w:rPr>
        <w:t>1.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 Ukoliko pojedinca/pojedin</w:t>
      </w:r>
      <w:r w:rsidR="002B3435">
        <w:rPr>
          <w:rFonts w:ascii="Arial" w:eastAsiaTheme="minorHAnsi" w:hAnsi="Arial" w:cs="Arial"/>
          <w:b/>
          <w:sz w:val="20"/>
          <w:szCs w:val="20"/>
        </w:rPr>
        <w:t>ku nominuje neko drugi, molimo V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as za kratak opis subjekta koji podnosi nominaciju. </w:t>
      </w:r>
    </w:p>
    <w:p w:rsidR="00763E22" w:rsidRP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Ukratko napišite: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lastRenderedPageBreak/>
        <w:t>Ko ste, čime se i koliko dugo bavite?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U kakvim ste odnosima sa nominovanom osobom?</w:t>
      </w:r>
    </w:p>
    <w:p w:rsid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Koliko ste upućeni u njegovu/njenu dosadašnju podršku inicijativama za opšte dobro i koliko ona dugo traje?</w:t>
      </w:r>
    </w:p>
    <w:p w:rsidR="00411321" w:rsidRDefault="00411321" w:rsidP="00763E22">
      <w:pPr>
        <w:spacing w:after="200" w:line="276" w:lineRule="auto"/>
        <w:ind w:left="720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</w:p>
    <w:p w:rsidR="00411321" w:rsidRPr="007303B8" w:rsidRDefault="00306132" w:rsidP="00411321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63E22" w:rsidRPr="00763E22" w:rsidRDefault="00411321" w:rsidP="00763E22">
      <w:pPr>
        <w:spacing w:after="200" w:line="276" w:lineRule="auto"/>
        <w:ind w:left="720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411321">
        <w:rPr>
          <w:rFonts w:ascii="Arial" w:eastAsiaTheme="minorHAnsi" w:hAnsi="Arial" w:cs="Arial"/>
          <w:i/>
          <w:sz w:val="20"/>
          <w:szCs w:val="20"/>
        </w:rPr>
        <w:t xml:space="preserve">     </w:t>
      </w:r>
    </w:p>
    <w:p w:rsidR="007303B8" w:rsidRPr="007303B8" w:rsidRDefault="007303B8" w:rsidP="007303B8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7303B8" w:rsidRDefault="007E6D9A" w:rsidP="00763E22">
      <w:pPr>
        <w:pStyle w:val="CommentTex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. </w:t>
      </w:r>
      <w:r w:rsidR="00763E22">
        <w:rPr>
          <w:rFonts w:ascii="Arial" w:hAnsi="Arial" w:cs="Arial"/>
          <w:b/>
        </w:rPr>
        <w:t>Opišite inicijative</w:t>
      </w:r>
      <w:r w:rsidR="00763E22" w:rsidRPr="00902D59">
        <w:rPr>
          <w:rFonts w:ascii="Arial" w:hAnsi="Arial" w:cs="Arial"/>
          <w:b/>
        </w:rPr>
        <w:t xml:space="preserve"> z</w:t>
      </w:r>
      <w:r w:rsidR="00763E22">
        <w:rPr>
          <w:rFonts w:ascii="Arial" w:hAnsi="Arial" w:cs="Arial"/>
          <w:b/>
        </w:rPr>
        <w:t>a opšte dobro i/ili organizacije</w:t>
      </w:r>
      <w:r w:rsidR="00306132">
        <w:rPr>
          <w:rFonts w:ascii="Arial" w:hAnsi="Arial" w:cs="Arial"/>
          <w:b/>
        </w:rPr>
        <w:t xml:space="preserve"> civilnog društva koje</w:t>
      </w:r>
      <w:r w:rsidR="00763E22" w:rsidRPr="00902D59">
        <w:rPr>
          <w:rFonts w:ascii="Arial" w:hAnsi="Arial" w:cs="Arial"/>
          <w:b/>
        </w:rPr>
        <w:t xml:space="preserve"> </w:t>
      </w:r>
      <w:r w:rsidR="00763E22">
        <w:rPr>
          <w:rFonts w:ascii="Arial" w:hAnsi="Arial" w:cs="Arial"/>
          <w:b/>
        </w:rPr>
        <w:t>je</w:t>
      </w:r>
      <w:r w:rsidR="00763E22" w:rsidRPr="00902D59">
        <w:rPr>
          <w:rFonts w:ascii="Arial" w:hAnsi="Arial" w:cs="Arial"/>
          <w:b/>
        </w:rPr>
        <w:t xml:space="preserve"> </w:t>
      </w:r>
      <w:r w:rsidR="00763E22">
        <w:rPr>
          <w:rFonts w:ascii="Arial" w:hAnsi="Arial" w:cs="Arial"/>
          <w:b/>
        </w:rPr>
        <w:t>nominovana osoba podržala</w:t>
      </w:r>
      <w:r w:rsidR="00A7071A">
        <w:rPr>
          <w:rFonts w:ascii="Arial" w:hAnsi="Arial" w:cs="Arial"/>
          <w:b/>
        </w:rPr>
        <w:t xml:space="preserve"> u periodu </w:t>
      </w:r>
      <w:r w:rsidR="00660292">
        <w:rPr>
          <w:rFonts w:ascii="Arial" w:hAnsi="Arial" w:cs="Arial"/>
          <w:b/>
        </w:rPr>
        <w:t>01.01.2020 - 31.12.2020</w:t>
      </w:r>
      <w:r w:rsidR="00763E22" w:rsidRPr="00902D59">
        <w:rPr>
          <w:rFonts w:ascii="Arial" w:hAnsi="Arial" w:cs="Arial"/>
          <w:b/>
        </w:rPr>
        <w:t>.</w:t>
      </w:r>
      <w:r w:rsidR="00A7071A">
        <w:rPr>
          <w:rFonts w:ascii="Arial" w:hAnsi="Arial" w:cs="Arial"/>
          <w:b/>
        </w:rPr>
        <w:t xml:space="preserve"> godine</w:t>
      </w:r>
      <w:r w:rsidR="002B3435">
        <w:rPr>
          <w:rFonts w:ascii="Arial" w:hAnsi="Arial" w:cs="Arial"/>
          <w:b/>
        </w:rPr>
        <w:t>.</w:t>
      </w:r>
    </w:p>
    <w:p w:rsidR="00763E22" w:rsidRPr="007303B8" w:rsidRDefault="00763E22" w:rsidP="00763E22">
      <w:pPr>
        <w:pStyle w:val="CommentText"/>
        <w:ind w:left="720"/>
        <w:rPr>
          <w:rFonts w:ascii="Arial" w:hAnsi="Arial" w:cs="Arial"/>
          <w:b/>
          <w:lang w:val="sr-Latn-CS"/>
        </w:rPr>
      </w:pPr>
    </w:p>
    <w:p w:rsidR="00763E22" w:rsidRP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Ukratko napišite: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Kako biste opisali ličnu motivaciju i dosadašnji angažman nominovane osobe u oblasti filantropije?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Opis samih inicijativa/organizacija civilnog društva koje su predmet podrške. Neophodno je da nominovane inicijative bud</w:t>
      </w:r>
      <w:r w:rsidR="002B3435">
        <w:rPr>
          <w:rFonts w:ascii="Arial" w:eastAsiaTheme="minorHAnsi" w:hAnsi="Arial" w:cs="Arial"/>
          <w:i/>
          <w:sz w:val="20"/>
          <w:szCs w:val="20"/>
        </w:rPr>
        <w:t xml:space="preserve">u završene do navedenog datuma, </w:t>
      </w:r>
      <w:r w:rsidRPr="00763E22">
        <w:rPr>
          <w:rFonts w:ascii="Arial" w:eastAsiaTheme="minorHAnsi" w:hAnsi="Arial" w:cs="Arial"/>
          <w:i/>
          <w:sz w:val="20"/>
          <w:szCs w:val="20"/>
        </w:rPr>
        <w:t>sa jasnim i merljivim rezultatima. Ukoliko postoje, molimo dostavite linkove ka internet ili facebook stranicama inicijative/organizacije civilnog dru</w:t>
      </w:r>
      <w:r w:rsidRPr="00763E22">
        <w:rPr>
          <w:rFonts w:ascii="Arial" w:eastAsiaTheme="minorHAnsi" w:hAnsi="Arial" w:cs="Arial"/>
          <w:i/>
          <w:sz w:val="20"/>
          <w:szCs w:val="20"/>
          <w:lang w:val="sr-Latn-CS"/>
        </w:rPr>
        <w:t xml:space="preserve">štva </w:t>
      </w:r>
      <w:r w:rsidR="008B5F57">
        <w:rPr>
          <w:rFonts w:ascii="Arial" w:eastAsiaTheme="minorHAnsi" w:hAnsi="Arial" w:cs="Arial"/>
          <w:i/>
          <w:sz w:val="20"/>
          <w:szCs w:val="20"/>
          <w:lang w:val="sr-Latn-CS"/>
        </w:rPr>
        <w:t xml:space="preserve">koja je </w:t>
      </w:r>
      <w:r w:rsidRPr="00763E22">
        <w:rPr>
          <w:rFonts w:ascii="Arial" w:eastAsiaTheme="minorHAnsi" w:hAnsi="Arial" w:cs="Arial"/>
          <w:i/>
          <w:sz w:val="20"/>
          <w:szCs w:val="20"/>
          <w:lang w:val="sr-Latn-CS"/>
        </w:rPr>
        <w:t xml:space="preserve">u pitanju. </w:t>
      </w:r>
    </w:p>
    <w:p w:rsidR="00763E22" w:rsidRPr="00763E22" w:rsidRDefault="00763E22" w:rsidP="00763E22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Zašto se nominovana osoba odlu</w:t>
      </w:r>
      <w:r w:rsidRPr="00763E22">
        <w:rPr>
          <w:rFonts w:ascii="Arial" w:eastAsiaTheme="minorHAnsi" w:hAnsi="Arial" w:cs="Arial"/>
          <w:i/>
          <w:sz w:val="20"/>
          <w:szCs w:val="20"/>
          <w:lang w:val="sr-Latn-CS"/>
        </w:rPr>
        <w:t>čila da podrži te inicijative/organizacije civilnog društva? Kada je ta podrška započela i koliko dugo već traje?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 xml:space="preserve">Da li se ova podrška odvija u sklopu poslovnih aktivnosti nominovane osobe ili u njegovo/njeno slobodno vreme? </w:t>
      </w:r>
    </w:p>
    <w:p w:rsidR="00763E22" w:rsidRPr="00763E22" w:rsidRDefault="00763E22" w:rsidP="00763E22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Da li je nominovana osoba u aktivnosti uključila svoju porodicu i druge članove zajednice? Ukoliko jeste, na koji način?</w:t>
      </w:r>
    </w:p>
    <w:p w:rsidR="00763E22" w:rsidRPr="00763E22" w:rsidRDefault="00763E22" w:rsidP="00763E22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Da li je podrška bila jednokratne prirode il</w:t>
      </w:r>
      <w:r w:rsidR="008B5F57">
        <w:rPr>
          <w:rFonts w:ascii="Arial" w:eastAsiaTheme="minorHAnsi" w:hAnsi="Arial" w:cs="Arial"/>
          <w:i/>
          <w:sz w:val="20"/>
          <w:szCs w:val="20"/>
        </w:rPr>
        <w:t>i</w:t>
      </w:r>
      <w:r w:rsidRPr="00763E22">
        <w:rPr>
          <w:rFonts w:ascii="Arial" w:eastAsiaTheme="minorHAnsi" w:hAnsi="Arial" w:cs="Arial"/>
          <w:i/>
          <w:sz w:val="20"/>
          <w:szCs w:val="20"/>
        </w:rPr>
        <w:t xml:space="preserve"> se ponovila više puta?</w:t>
      </w:r>
    </w:p>
    <w:p w:rsid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BA1D2B" w:rsidRPr="007303B8" w:rsidRDefault="00306132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bookmarkStart w:id="1" w:name="_GoBack"/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bookmarkEnd w:id="1"/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63E22" w:rsidRPr="007303B8" w:rsidRDefault="00763E22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63E22" w:rsidRPr="00763E22" w:rsidRDefault="00763E22" w:rsidP="00763E22">
      <w:pPr>
        <w:jc w:val="both"/>
        <w:rPr>
          <w:rFonts w:ascii="Arial" w:eastAsiaTheme="minorHAnsi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lang w:val="sr-Latn-CS"/>
        </w:rPr>
        <w:t>3.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 Opis podrške za koju se pojedinac/pojedinka nominuje</w:t>
      </w:r>
    </w:p>
    <w:p w:rsid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b/>
          <w:i/>
          <w:sz w:val="20"/>
          <w:szCs w:val="20"/>
        </w:rPr>
      </w:pPr>
    </w:p>
    <w:p w:rsidR="00763E22" w:rsidRP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Ukratko napišite:</w:t>
      </w:r>
    </w:p>
    <w:p w:rsidR="00763E22" w:rsidRPr="00763E22" w:rsidRDefault="00763E22" w:rsidP="00763E22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Koji je tip podrške u pitanju (finansijska podrška, podrška u robi i uslugama, volonterski rad, prenos znanja)</w:t>
      </w:r>
    </w:p>
    <w:p w:rsidR="00763E22" w:rsidRPr="00763E22" w:rsidRDefault="00306132" w:rsidP="00763E22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>
        <w:rPr>
          <w:rFonts w:ascii="Arial" w:eastAsiaTheme="minorHAnsi" w:hAnsi="Arial" w:cs="Arial"/>
          <w:i/>
          <w:sz w:val="20"/>
          <w:szCs w:val="20"/>
        </w:rPr>
        <w:t>Procena</w:t>
      </w:r>
      <w:r w:rsidR="00763E22" w:rsidRPr="00763E22">
        <w:rPr>
          <w:rFonts w:ascii="Arial" w:eastAsiaTheme="minorHAnsi" w:hAnsi="Arial" w:cs="Arial"/>
          <w:i/>
          <w:sz w:val="20"/>
          <w:szCs w:val="20"/>
        </w:rPr>
        <w:t xml:space="preserve"> vrednosti podrške (iznos finansijske podrške, količina donirane robe u dinarskoj protivvrednosti, broj volonterskih sati itd.)</w:t>
      </w: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303B8" w:rsidRPr="007303B8" w:rsidRDefault="00306132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i/>
          <w:sz w:val="20"/>
          <w:szCs w:val="20"/>
          <w:lang w:val="sr-Latn-CS"/>
        </w:rPr>
      </w:pPr>
    </w:p>
    <w:p w:rsid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</w:p>
    <w:p w:rsid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</w:p>
    <w:p w:rsid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</w:p>
    <w:p w:rsidR="00763E22" w:rsidRP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i/>
          <w:sz w:val="20"/>
          <w:szCs w:val="20"/>
        </w:rPr>
      </w:pPr>
    </w:p>
    <w:p w:rsidR="00763E22" w:rsidRDefault="00763E22" w:rsidP="00763E22">
      <w:pPr>
        <w:spacing w:after="200" w:line="276" w:lineRule="auto"/>
        <w:jc w:val="both"/>
        <w:rPr>
          <w:rFonts w:ascii="Arial" w:eastAsiaTheme="minorHAnsi" w:hAnsi="Arial" w:cs="Arial"/>
          <w:b/>
          <w:sz w:val="20"/>
          <w:szCs w:val="20"/>
        </w:rPr>
      </w:pPr>
      <w:r>
        <w:rPr>
          <w:rFonts w:ascii="Arial" w:eastAsiaTheme="minorHAnsi" w:hAnsi="Arial" w:cs="Arial"/>
          <w:b/>
          <w:sz w:val="20"/>
          <w:szCs w:val="20"/>
        </w:rPr>
        <w:t>4.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 Rezultati inicijative z</w:t>
      </w:r>
      <w:r w:rsidR="00306132">
        <w:rPr>
          <w:rFonts w:ascii="Arial" w:eastAsiaTheme="minorHAnsi" w:hAnsi="Arial" w:cs="Arial"/>
          <w:b/>
          <w:sz w:val="20"/>
          <w:szCs w:val="20"/>
        </w:rPr>
        <w:t>a opšte dobro i/ili organizacije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 civilnog društva koju je nominovana os</w:t>
      </w:r>
      <w:r w:rsidR="00A7071A">
        <w:rPr>
          <w:rFonts w:ascii="Arial" w:eastAsiaTheme="minorHAnsi" w:hAnsi="Arial" w:cs="Arial"/>
          <w:b/>
          <w:sz w:val="20"/>
          <w:szCs w:val="20"/>
        </w:rPr>
        <w:t xml:space="preserve">oba podržala u periodu </w:t>
      </w:r>
      <w:r w:rsidR="00660292">
        <w:rPr>
          <w:rFonts w:ascii="Arial" w:eastAsiaTheme="minorHAnsi" w:hAnsi="Arial" w:cs="Arial"/>
          <w:b/>
          <w:sz w:val="20"/>
          <w:szCs w:val="20"/>
        </w:rPr>
        <w:t>01.01.2020</w:t>
      </w:r>
      <w:r w:rsidR="002B3435">
        <w:rPr>
          <w:rFonts w:ascii="Arial" w:eastAsiaTheme="minorHAnsi" w:hAnsi="Arial" w:cs="Arial"/>
          <w:b/>
          <w:sz w:val="20"/>
          <w:szCs w:val="20"/>
        </w:rPr>
        <w:t xml:space="preserve"> </w:t>
      </w:r>
      <w:r w:rsidR="00281A5A">
        <w:rPr>
          <w:rFonts w:ascii="Arial" w:eastAsiaTheme="minorHAnsi" w:hAnsi="Arial" w:cs="Arial"/>
          <w:b/>
          <w:sz w:val="20"/>
          <w:szCs w:val="20"/>
        </w:rPr>
        <w:t>-</w:t>
      </w:r>
      <w:r w:rsidR="00660292">
        <w:rPr>
          <w:rFonts w:ascii="Arial" w:eastAsiaTheme="minorHAnsi" w:hAnsi="Arial" w:cs="Arial"/>
          <w:b/>
          <w:sz w:val="20"/>
          <w:szCs w:val="20"/>
        </w:rPr>
        <w:t xml:space="preserve"> 31.12.2020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. </w:t>
      </w:r>
      <w:r w:rsidR="00A7071A">
        <w:rPr>
          <w:rFonts w:ascii="Arial" w:eastAsiaTheme="minorHAnsi" w:hAnsi="Arial" w:cs="Arial"/>
          <w:b/>
          <w:sz w:val="20"/>
          <w:szCs w:val="20"/>
        </w:rPr>
        <w:t>godine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 xml:space="preserve">Kakvi su rezultati postignuti zahvaljujući ovoj podršci? Navedite nekoliko konkretnih primera koji pokazuju pozitivnu promenu koja se dogodila u zajednici. </w:t>
      </w:r>
    </w:p>
    <w:p w:rsidR="00763E22" w:rsidRPr="00763E22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lastRenderedPageBreak/>
        <w:t>Da li je nominovana osoba pokazala zainteresovanost za rezultate koji su postignuti? Na koji način?</w:t>
      </w:r>
    </w:p>
    <w:p w:rsidR="008B5F57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763E22">
        <w:rPr>
          <w:rFonts w:ascii="Arial" w:eastAsiaTheme="minorHAnsi" w:hAnsi="Arial" w:cs="Arial"/>
          <w:i/>
          <w:sz w:val="20"/>
          <w:szCs w:val="20"/>
        </w:rPr>
        <w:t>Da li je podrška nominovane osobe komunicirana sa lokalnom zajednicom? Ako da, na koji način?</w:t>
      </w:r>
    </w:p>
    <w:p w:rsidR="00763E22" w:rsidRPr="008B5F57" w:rsidRDefault="00763E22" w:rsidP="00763E22">
      <w:pPr>
        <w:numPr>
          <w:ilvl w:val="0"/>
          <w:numId w:val="4"/>
        </w:numPr>
        <w:spacing w:after="200" w:line="276" w:lineRule="auto"/>
        <w:contextualSpacing/>
        <w:jc w:val="both"/>
        <w:rPr>
          <w:rFonts w:ascii="Arial" w:eastAsiaTheme="minorHAnsi" w:hAnsi="Arial" w:cs="Arial"/>
          <w:i/>
          <w:sz w:val="20"/>
          <w:szCs w:val="20"/>
        </w:rPr>
      </w:pPr>
      <w:r w:rsidRPr="008B5F57">
        <w:rPr>
          <w:rFonts w:ascii="Arial" w:eastAsiaTheme="minorHAnsi" w:hAnsi="Arial" w:cs="Arial"/>
          <w:i/>
          <w:sz w:val="20"/>
          <w:szCs w:val="20"/>
        </w:rPr>
        <w:t>Da li se saradnja nastavila i nakon završenih aktivnosti? Opišite kako.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13952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63E22" w:rsidRPr="00763E22" w:rsidRDefault="00763E22" w:rsidP="00763E22">
      <w:pPr>
        <w:spacing w:after="200" w:line="276" w:lineRule="auto"/>
        <w:rPr>
          <w:rFonts w:ascii="Arial" w:eastAsiaTheme="minorHAnsi" w:hAnsi="Arial" w:cs="Arial"/>
          <w:b/>
          <w:sz w:val="20"/>
          <w:szCs w:val="20"/>
        </w:rPr>
      </w:pPr>
    </w:p>
    <w:p w:rsidR="00763E22" w:rsidRPr="00763E22" w:rsidRDefault="00763E22" w:rsidP="00763E22">
      <w:pPr>
        <w:spacing w:after="200" w:line="276" w:lineRule="auto"/>
        <w:rPr>
          <w:rFonts w:ascii="Arial" w:eastAsiaTheme="minorHAnsi" w:hAnsi="Arial" w:cs="Arial"/>
          <w:b/>
          <w:sz w:val="20"/>
          <w:szCs w:val="20"/>
        </w:rPr>
      </w:pPr>
      <w:r>
        <w:rPr>
          <w:rFonts w:ascii="Arial" w:eastAsiaTheme="minorHAnsi" w:hAnsi="Arial" w:cs="Arial"/>
          <w:b/>
          <w:sz w:val="20"/>
          <w:szCs w:val="20"/>
        </w:rPr>
        <w:t>5.</w:t>
      </w:r>
      <w:r w:rsidRPr="00763E22">
        <w:rPr>
          <w:rFonts w:ascii="Arial" w:eastAsiaTheme="minorHAnsi" w:hAnsi="Arial" w:cs="Arial"/>
          <w:b/>
          <w:sz w:val="20"/>
          <w:szCs w:val="20"/>
        </w:rPr>
        <w:t xml:space="preserve"> Da li znate za još neke filantropske aktivnosti nominovane osobe koje su realizovane u navedenom periodu? Navedite koje.</w:t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7303B8" w:rsidRDefault="00713952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  <w:r>
        <w:rPr>
          <w:rFonts w:ascii="Arial" w:hAnsi="Arial" w:cs="Arial"/>
          <w:b/>
          <w:sz w:val="20"/>
          <w:lang w:val="sr-Latn-CS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b/>
          <w:sz w:val="20"/>
          <w:lang w:val="sr-Latn-CS"/>
        </w:rPr>
        <w:instrText xml:space="preserve"> FORMTEXT </w:instrText>
      </w:r>
      <w:r>
        <w:rPr>
          <w:rFonts w:ascii="Arial" w:hAnsi="Arial" w:cs="Arial"/>
          <w:b/>
          <w:sz w:val="20"/>
          <w:lang w:val="sr-Latn-CS"/>
        </w:rPr>
      </w:r>
      <w:r>
        <w:rPr>
          <w:rFonts w:ascii="Arial" w:hAnsi="Arial" w:cs="Arial"/>
          <w:b/>
          <w:sz w:val="20"/>
          <w:lang w:val="sr-Latn-CS"/>
        </w:rPr>
        <w:fldChar w:fldCharType="separate"/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noProof/>
          <w:sz w:val="20"/>
          <w:lang w:val="sr-Latn-CS"/>
        </w:rPr>
        <w:t> </w:t>
      </w:r>
      <w:r>
        <w:rPr>
          <w:rFonts w:ascii="Arial" w:hAnsi="Arial" w:cs="Arial"/>
          <w:b/>
          <w:sz w:val="20"/>
          <w:lang w:val="sr-Latn-CS"/>
        </w:rPr>
        <w:fldChar w:fldCharType="end"/>
      </w:r>
    </w:p>
    <w:p w:rsidR="007303B8" w:rsidRPr="007303B8" w:rsidRDefault="007303B8" w:rsidP="007303B8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7303B8" w:rsidRPr="00DA23FB" w:rsidRDefault="007303B8" w:rsidP="007303B8">
      <w:pPr>
        <w:jc w:val="both"/>
        <w:rPr>
          <w:rFonts w:ascii="Arial" w:hAnsi="Arial" w:cs="Arial"/>
          <w:lang w:val="it-IT"/>
        </w:rPr>
      </w:pPr>
    </w:p>
    <w:p w:rsidR="00893BCD" w:rsidRDefault="00893BCD" w:rsidP="00893BCD">
      <w:pPr>
        <w:jc w:val="both"/>
        <w:rPr>
          <w:rFonts w:ascii="Arial" w:hAnsi="Arial" w:cs="Arial"/>
          <w:sz w:val="20"/>
          <w:szCs w:val="20"/>
          <w:u w:val="single"/>
          <w:lang w:val="sr-Latn-CS"/>
        </w:rPr>
      </w:pPr>
      <w:r w:rsidRPr="00BF4251">
        <w:rPr>
          <w:rFonts w:ascii="Arial" w:hAnsi="Arial" w:cs="Arial"/>
          <w:sz w:val="20"/>
          <w:szCs w:val="20"/>
          <w:u w:val="single"/>
          <w:lang w:val="sr-Latn-CS"/>
        </w:rPr>
        <w:t>Popunjeni obrazac za prijavu ne bi trebalo da pređe</w:t>
      </w:r>
      <w:r w:rsidRPr="00BF4251">
        <w:rPr>
          <w:rFonts w:ascii="Arial" w:hAnsi="Arial" w:cs="Arial"/>
          <w:b/>
          <w:sz w:val="20"/>
          <w:szCs w:val="20"/>
          <w:u w:val="single"/>
          <w:lang w:val="sr-Latn-CS"/>
        </w:rPr>
        <w:t xml:space="preserve"> 5 strana</w:t>
      </w:r>
      <w:r w:rsidRPr="00BF4251">
        <w:rPr>
          <w:rFonts w:ascii="Arial" w:hAnsi="Arial" w:cs="Arial"/>
          <w:sz w:val="20"/>
          <w:szCs w:val="20"/>
          <w:u w:val="single"/>
          <w:lang w:val="sr-Latn-CS"/>
        </w:rPr>
        <w:t>.</w:t>
      </w:r>
    </w:p>
    <w:p w:rsidR="00893BCD" w:rsidRPr="00BF4251" w:rsidRDefault="00893BCD" w:rsidP="00893BCD">
      <w:pPr>
        <w:jc w:val="both"/>
        <w:rPr>
          <w:rFonts w:ascii="Arial" w:hAnsi="Arial" w:cs="Arial"/>
          <w:sz w:val="20"/>
          <w:szCs w:val="20"/>
          <w:u w:val="single"/>
          <w:lang w:val="sr-Latn-CS"/>
        </w:rPr>
      </w:pPr>
    </w:p>
    <w:p w:rsidR="00893BCD" w:rsidRPr="00CC2F5B" w:rsidRDefault="00893BCD" w:rsidP="00893BCD">
      <w:pPr>
        <w:jc w:val="both"/>
        <w:rPr>
          <w:rFonts w:ascii="Arial" w:hAnsi="Arial" w:cs="Arial"/>
          <w:sz w:val="20"/>
          <w:szCs w:val="20"/>
          <w:lang w:val="sr-Latn-CS"/>
        </w:rPr>
      </w:pPr>
      <w:r w:rsidRPr="0098203A">
        <w:rPr>
          <w:rFonts w:ascii="Arial" w:hAnsi="Arial" w:cs="Arial"/>
          <w:sz w:val="20"/>
          <w:szCs w:val="20"/>
          <w:lang w:val="sr-Latn-CS"/>
        </w:rPr>
        <w:t xml:space="preserve">Uz ovu prijavu možete priključiti 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svu dodatnu dokumentaciju (npr. fotografije, izveštaje, štampane i video materijale) koja će ilustrovati podršku kompanije, međusektorsku saradnju ili krajnje rezultate projekta. Dokumentacija ne ulazi u predviđenih 5 strana. </w:t>
      </w:r>
    </w:p>
    <w:p w:rsidR="00893BCD" w:rsidRPr="00CC2F5B" w:rsidRDefault="00893BCD" w:rsidP="00893BCD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713952" w:rsidRPr="005A2155" w:rsidRDefault="00713952" w:rsidP="00713952">
      <w:pPr>
        <w:jc w:val="both"/>
        <w:rPr>
          <w:rFonts w:ascii="Arial" w:hAnsi="Arial" w:cs="Arial"/>
          <w:sz w:val="20"/>
          <w:szCs w:val="20"/>
          <w:lang w:val="sr-Latn-CS"/>
        </w:rPr>
      </w:pPr>
      <w:r w:rsidRPr="005A2155">
        <w:rPr>
          <w:rFonts w:ascii="Arial" w:hAnsi="Arial" w:cs="Arial"/>
          <w:sz w:val="20"/>
          <w:szCs w:val="20"/>
          <w:lang w:val="sr-Latn-CS"/>
        </w:rPr>
        <w:t xml:space="preserve">Ukoliko vam je potrebna pomoć ili imate nejasnoća u vezi sa konkursom ili prijavom, možete se obratiti zaposlenima u </w:t>
      </w:r>
      <w:r>
        <w:rPr>
          <w:rFonts w:ascii="Arial" w:hAnsi="Arial" w:cs="Arial"/>
          <w:sz w:val="20"/>
          <w:szCs w:val="20"/>
          <w:lang w:val="sr-Latn-CS"/>
        </w:rPr>
        <w:t>Trag fondaciji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 putem </w:t>
      </w:r>
      <w:r>
        <w:rPr>
          <w:rFonts w:ascii="Arial" w:hAnsi="Arial" w:cs="Arial"/>
          <w:sz w:val="20"/>
          <w:szCs w:val="20"/>
          <w:lang w:val="sr-Latn-CS"/>
        </w:rPr>
        <w:t>i-mejla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: </w:t>
      </w:r>
      <w:hyperlink r:id="rId8" w:history="1">
        <w:r w:rsidRPr="008960E7">
          <w:rPr>
            <w:rStyle w:val="Hyperlink"/>
            <w:rFonts w:ascii="Arial" w:hAnsi="Arial" w:cs="Arial"/>
            <w:sz w:val="20"/>
            <w:szCs w:val="20"/>
            <w:lang w:val="sr-Latn-CS"/>
          </w:rPr>
          <w:t>filantropija@tragfondacija.org</w:t>
        </w:r>
      </w:hyperlink>
      <w:r w:rsidRPr="005A2155">
        <w:rPr>
          <w:rFonts w:ascii="Arial" w:hAnsi="Arial" w:cs="Arial"/>
          <w:sz w:val="20"/>
          <w:szCs w:val="20"/>
          <w:lang w:val="sr-Latn-CS"/>
        </w:rPr>
        <w:t xml:space="preserve"> ili telefona</w:t>
      </w:r>
      <w:r>
        <w:rPr>
          <w:rFonts w:ascii="Arial" w:hAnsi="Arial" w:cs="Arial"/>
          <w:sz w:val="20"/>
          <w:szCs w:val="20"/>
          <w:lang w:val="sr-Latn-CS"/>
        </w:rPr>
        <w:t xml:space="preserve"> </w:t>
      </w:r>
      <w:r w:rsidRPr="005A2155">
        <w:rPr>
          <w:rFonts w:ascii="Arial" w:hAnsi="Arial" w:cs="Arial"/>
          <w:sz w:val="20"/>
          <w:szCs w:val="20"/>
          <w:lang w:val="sr-Latn-CS"/>
        </w:rPr>
        <w:t>011</w:t>
      </w:r>
      <w:r>
        <w:rPr>
          <w:rFonts w:ascii="Arial" w:hAnsi="Arial" w:cs="Arial"/>
          <w:sz w:val="20"/>
          <w:szCs w:val="20"/>
          <w:lang w:val="sr-Latn-CS"/>
        </w:rPr>
        <w:t xml:space="preserve"> 7839467</w:t>
      </w:r>
      <w:r w:rsidRPr="005A2155">
        <w:rPr>
          <w:rFonts w:ascii="Arial" w:hAnsi="Arial" w:cs="Arial"/>
          <w:sz w:val="20"/>
          <w:szCs w:val="20"/>
          <w:lang w:val="sr-Latn-CS"/>
        </w:rPr>
        <w:t>.</w:t>
      </w:r>
    </w:p>
    <w:p w:rsidR="00713952" w:rsidRPr="005A2155" w:rsidRDefault="00713952" w:rsidP="00713952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713952" w:rsidRPr="005A2155" w:rsidRDefault="00713952" w:rsidP="00713952">
      <w:pPr>
        <w:jc w:val="both"/>
        <w:rPr>
          <w:rFonts w:ascii="Arial" w:hAnsi="Arial" w:cs="Arial"/>
          <w:sz w:val="20"/>
          <w:szCs w:val="20"/>
          <w:lang w:val="sr-Latn-CS"/>
        </w:rPr>
      </w:pPr>
      <w:r w:rsidRPr="005A2155">
        <w:rPr>
          <w:rFonts w:ascii="Arial" w:hAnsi="Arial" w:cs="Arial"/>
          <w:sz w:val="20"/>
          <w:szCs w:val="20"/>
          <w:lang w:val="sr-Latn-CS"/>
        </w:rPr>
        <w:t>Popunjeni obrazac</w:t>
      </w:r>
      <w:r>
        <w:rPr>
          <w:rFonts w:ascii="Arial" w:hAnsi="Arial" w:cs="Arial"/>
          <w:sz w:val="20"/>
          <w:szCs w:val="20"/>
          <w:lang w:val="sr-Latn-CS"/>
        </w:rPr>
        <w:t xml:space="preserve"> i prateću dokumentaciju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 </w:t>
      </w:r>
      <w:r>
        <w:rPr>
          <w:rFonts w:ascii="Arial" w:hAnsi="Arial" w:cs="Arial"/>
          <w:sz w:val="20"/>
          <w:szCs w:val="20"/>
          <w:lang w:val="sr-Latn-CS"/>
        </w:rPr>
        <w:t xml:space="preserve">pošaljite na i-mejl: </w:t>
      </w:r>
      <w:hyperlink r:id="rId9" w:history="1">
        <w:r w:rsidRPr="008960E7">
          <w:rPr>
            <w:rStyle w:val="Hyperlink"/>
            <w:rFonts w:ascii="Arial" w:hAnsi="Arial" w:cs="Arial"/>
            <w:b/>
            <w:sz w:val="20"/>
            <w:szCs w:val="20"/>
            <w:lang w:val="sr-Latn-CS"/>
          </w:rPr>
          <w:t>filantropija</w:t>
        </w:r>
        <w:r w:rsidRPr="008960E7">
          <w:rPr>
            <w:rStyle w:val="Hyperlink"/>
            <w:rFonts w:ascii="Arial" w:hAnsi="Arial" w:cs="Arial"/>
            <w:b/>
            <w:sz w:val="20"/>
            <w:szCs w:val="20"/>
            <w:lang w:val="pl-PL"/>
          </w:rPr>
          <w:t>@tragfondacija.org</w:t>
        </w:r>
      </w:hyperlink>
      <w:r>
        <w:rPr>
          <w:rFonts w:ascii="Arial" w:hAnsi="Arial" w:cs="Arial"/>
          <w:sz w:val="20"/>
          <w:szCs w:val="20"/>
          <w:lang w:val="sr-Latn-CS"/>
        </w:rPr>
        <w:t xml:space="preserve"> (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prateću dokumentaciju </w:t>
      </w:r>
      <w:r>
        <w:rPr>
          <w:rFonts w:ascii="Arial" w:hAnsi="Arial" w:cs="Arial"/>
          <w:sz w:val="20"/>
          <w:szCs w:val="20"/>
          <w:lang w:val="sr-Latn-CS"/>
        </w:rPr>
        <w:t>možete dostaviti isključivo putem servisa za slanje i preuzimanje datoteka WeTransfer ili Dropbox)</w:t>
      </w:r>
      <w:r w:rsidRPr="005A2155">
        <w:rPr>
          <w:rFonts w:ascii="Arial" w:hAnsi="Arial" w:cs="Arial"/>
          <w:sz w:val="20"/>
          <w:szCs w:val="20"/>
          <w:lang w:val="sr-Latn-CS"/>
        </w:rPr>
        <w:t xml:space="preserve"> </w:t>
      </w:r>
      <w:r w:rsidR="00660292">
        <w:rPr>
          <w:rFonts w:ascii="Arial" w:hAnsi="Arial" w:cs="Arial"/>
          <w:b/>
          <w:sz w:val="20"/>
          <w:szCs w:val="20"/>
          <w:u w:val="single"/>
          <w:lang w:val="sr-Latn-CS"/>
        </w:rPr>
        <w:t>zaključno sa 25</w:t>
      </w:r>
      <w:r w:rsidRPr="005A2155">
        <w:rPr>
          <w:rFonts w:ascii="Arial" w:hAnsi="Arial" w:cs="Arial"/>
          <w:b/>
          <w:sz w:val="20"/>
          <w:szCs w:val="20"/>
          <w:u w:val="single"/>
          <w:lang w:val="sr-Latn-CS"/>
        </w:rPr>
        <w:t>.</w:t>
      </w:r>
      <w:r>
        <w:rPr>
          <w:rFonts w:ascii="Arial" w:hAnsi="Arial" w:cs="Arial"/>
          <w:b/>
          <w:sz w:val="20"/>
          <w:szCs w:val="20"/>
          <w:u w:val="single"/>
          <w:lang w:val="sr-Latn-CS"/>
        </w:rPr>
        <w:t>02</w:t>
      </w:r>
      <w:r w:rsidR="00660292">
        <w:rPr>
          <w:rFonts w:ascii="Arial" w:hAnsi="Arial" w:cs="Arial"/>
          <w:b/>
          <w:sz w:val="20"/>
          <w:szCs w:val="20"/>
          <w:u w:val="single"/>
          <w:lang w:val="sr-Latn-CS"/>
        </w:rPr>
        <w:t>.</w:t>
      </w:r>
      <w:r w:rsidRPr="0030515D">
        <w:rPr>
          <w:rFonts w:ascii="Arial" w:hAnsi="Arial" w:cs="Arial"/>
          <w:b/>
          <w:sz w:val="20"/>
          <w:szCs w:val="20"/>
          <w:u w:val="single"/>
          <w:lang w:val="sr-Latn-CS"/>
        </w:rPr>
        <w:t>20</w:t>
      </w:r>
      <w:r w:rsidR="00660292">
        <w:rPr>
          <w:rFonts w:ascii="Arial" w:hAnsi="Arial" w:cs="Arial"/>
          <w:b/>
          <w:sz w:val="20"/>
          <w:szCs w:val="20"/>
          <w:u w:val="single"/>
          <w:lang w:val="sr-Latn-CS"/>
        </w:rPr>
        <w:t>21</w:t>
      </w:r>
      <w:r w:rsidRPr="0030515D">
        <w:rPr>
          <w:rFonts w:ascii="Arial" w:hAnsi="Arial" w:cs="Arial"/>
          <w:b/>
          <w:sz w:val="20"/>
          <w:szCs w:val="20"/>
          <w:u w:val="single"/>
          <w:lang w:val="sr-Latn-CS"/>
        </w:rPr>
        <w:t>.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</w:p>
    <w:p w:rsidR="00713952" w:rsidRPr="005A2155" w:rsidRDefault="00713952" w:rsidP="00713952">
      <w:pPr>
        <w:jc w:val="both"/>
        <w:rPr>
          <w:rFonts w:ascii="Arial" w:hAnsi="Arial" w:cs="Arial"/>
          <w:b/>
          <w:sz w:val="20"/>
          <w:szCs w:val="20"/>
          <w:lang w:val="sr-Latn-CS"/>
        </w:rPr>
      </w:pPr>
    </w:p>
    <w:p w:rsidR="00094E89" w:rsidRDefault="00094E89" w:rsidP="00094E89">
      <w:pPr>
        <w:jc w:val="both"/>
        <w:rPr>
          <w:rFonts w:ascii="Arial" w:hAnsi="Arial" w:cs="Arial"/>
          <w:sz w:val="20"/>
          <w:szCs w:val="20"/>
          <w:lang w:val="sr-Latn-CS"/>
        </w:rPr>
      </w:pPr>
      <w:r>
        <w:rPr>
          <w:rFonts w:ascii="Arial" w:hAnsi="Arial" w:cs="Arial"/>
          <w:sz w:val="20"/>
          <w:szCs w:val="20"/>
          <w:lang w:val="sr-Latn-CS"/>
        </w:rPr>
        <w:t>Više informacija, kao i najnovije vesti u vezi sa nagradom možete saznati na internet sajtu VIRTUS nagrade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hyperlink r:id="rId10" w:history="1">
        <w:r>
          <w:rPr>
            <w:rStyle w:val="Hyperlink"/>
            <w:rFonts w:ascii="Arial" w:hAnsi="Arial" w:cs="Arial"/>
            <w:b/>
            <w:sz w:val="20"/>
            <w:szCs w:val="20"/>
            <w:lang w:val="sr-Latn-CS"/>
          </w:rPr>
          <w:t>www.tragfondacija.org/virtus-nagrada</w:t>
        </w:r>
      </w:hyperlink>
      <w:r>
        <w:rPr>
          <w:rFonts w:ascii="Arial" w:hAnsi="Arial" w:cs="Arial"/>
          <w:sz w:val="20"/>
          <w:szCs w:val="20"/>
          <w:lang w:val="sr-Latn-CS"/>
        </w:rPr>
        <w:t>.</w:t>
      </w:r>
    </w:p>
    <w:p w:rsidR="00713952" w:rsidRPr="005A2155" w:rsidRDefault="00713952" w:rsidP="00713952">
      <w:pPr>
        <w:jc w:val="both"/>
        <w:rPr>
          <w:rFonts w:ascii="Arial" w:hAnsi="Arial" w:cs="Arial"/>
          <w:sz w:val="20"/>
          <w:szCs w:val="20"/>
          <w:lang w:val="sr-Latn-CS"/>
        </w:rPr>
      </w:pPr>
    </w:p>
    <w:p w:rsidR="00893BCD" w:rsidRPr="00F418FA" w:rsidRDefault="00893BCD" w:rsidP="00893BCD">
      <w:pPr>
        <w:tabs>
          <w:tab w:val="left" w:pos="1134"/>
          <w:tab w:val="left" w:pos="10773"/>
        </w:tabs>
        <w:ind w:right="1279"/>
        <w:rPr>
          <w:lang w:val="sr-Latn-CS"/>
        </w:rPr>
      </w:pPr>
    </w:p>
    <w:p w:rsidR="00893BCD" w:rsidRPr="00F418FA" w:rsidRDefault="00893BCD" w:rsidP="00893BCD">
      <w:pPr>
        <w:jc w:val="center"/>
        <w:rPr>
          <w:lang w:val="sr-Latn-CS"/>
        </w:rPr>
      </w:pPr>
    </w:p>
    <w:p w:rsidR="00F418FA" w:rsidRPr="00F418FA" w:rsidRDefault="00F418FA" w:rsidP="00893BCD">
      <w:pPr>
        <w:jc w:val="both"/>
        <w:rPr>
          <w:lang w:val="sr-Latn-CS"/>
        </w:rPr>
      </w:pPr>
    </w:p>
    <w:sectPr w:rsidR="00F418FA" w:rsidRPr="00F418FA" w:rsidSect="00052D49">
      <w:pgSz w:w="11909" w:h="16834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C5F" w:rsidRDefault="00E77C5F">
      <w:r>
        <w:separator/>
      </w:r>
    </w:p>
  </w:endnote>
  <w:endnote w:type="continuationSeparator" w:id="0">
    <w:p w:rsidR="00E77C5F" w:rsidRDefault="00E77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C5F" w:rsidRDefault="00E77C5F">
      <w:r>
        <w:separator/>
      </w:r>
    </w:p>
  </w:footnote>
  <w:footnote w:type="continuationSeparator" w:id="0">
    <w:p w:rsidR="00E77C5F" w:rsidRDefault="00E77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D2720"/>
    <w:multiLevelType w:val="hybridMultilevel"/>
    <w:tmpl w:val="6A2ED8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A38A9"/>
    <w:multiLevelType w:val="hybridMultilevel"/>
    <w:tmpl w:val="BB32F2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0F2414"/>
    <w:multiLevelType w:val="hybridMultilevel"/>
    <w:tmpl w:val="188E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DE47CC"/>
    <w:multiLevelType w:val="hybridMultilevel"/>
    <w:tmpl w:val="44200E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E2312"/>
    <w:multiLevelType w:val="hybridMultilevel"/>
    <w:tmpl w:val="332698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C41064"/>
    <w:multiLevelType w:val="hybridMultilevel"/>
    <w:tmpl w:val="FF88A39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02144B"/>
    <w:multiLevelType w:val="hybridMultilevel"/>
    <w:tmpl w:val="5162B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Sp2mLejxwTB2OwvYlIA5eqGE6Igzdqf12uFWjMRSZ9l6N+ycttveufkjx6qgDBxD18juA9SX+ETwXxY772OjA==" w:salt="EHrzzPh33z9PmcbquVmRGA=="/>
  <w:defaultTabStop w:val="720"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TGwNDK2NDI3szRQ0lEKTi0uzszPAykwqgUA3rafjiwAAAA="/>
  </w:docVars>
  <w:rsids>
    <w:rsidRoot w:val="004A2E47"/>
    <w:rsid w:val="00001676"/>
    <w:rsid w:val="00011387"/>
    <w:rsid w:val="0002459D"/>
    <w:rsid w:val="00034051"/>
    <w:rsid w:val="0003434C"/>
    <w:rsid w:val="00042CD3"/>
    <w:rsid w:val="00052D49"/>
    <w:rsid w:val="00054B49"/>
    <w:rsid w:val="00084BC4"/>
    <w:rsid w:val="00094E89"/>
    <w:rsid w:val="000A4B57"/>
    <w:rsid w:val="000D0D5E"/>
    <w:rsid w:val="000D6F5A"/>
    <w:rsid w:val="000E1F1C"/>
    <w:rsid w:val="00131286"/>
    <w:rsid w:val="001608B3"/>
    <w:rsid w:val="001805EB"/>
    <w:rsid w:val="00180CA9"/>
    <w:rsid w:val="00183CAC"/>
    <w:rsid w:val="001966AC"/>
    <w:rsid w:val="0019727F"/>
    <w:rsid w:val="001A4731"/>
    <w:rsid w:val="001A60E7"/>
    <w:rsid w:val="001B2CE9"/>
    <w:rsid w:val="001B2E67"/>
    <w:rsid w:val="001C3035"/>
    <w:rsid w:val="001C3A75"/>
    <w:rsid w:val="001D5472"/>
    <w:rsid w:val="001D6077"/>
    <w:rsid w:val="001F3C5C"/>
    <w:rsid w:val="001F79B6"/>
    <w:rsid w:val="0020140C"/>
    <w:rsid w:val="00201F4B"/>
    <w:rsid w:val="00211D1F"/>
    <w:rsid w:val="00215A78"/>
    <w:rsid w:val="002311AE"/>
    <w:rsid w:val="002417B8"/>
    <w:rsid w:val="00245326"/>
    <w:rsid w:val="002559C9"/>
    <w:rsid w:val="00281A5A"/>
    <w:rsid w:val="00282F0E"/>
    <w:rsid w:val="00294967"/>
    <w:rsid w:val="002B3435"/>
    <w:rsid w:val="00306132"/>
    <w:rsid w:val="0033573E"/>
    <w:rsid w:val="003419D1"/>
    <w:rsid w:val="00356851"/>
    <w:rsid w:val="00360A20"/>
    <w:rsid w:val="00367FE3"/>
    <w:rsid w:val="00370B4C"/>
    <w:rsid w:val="00373219"/>
    <w:rsid w:val="0037524F"/>
    <w:rsid w:val="003A4AC7"/>
    <w:rsid w:val="003F0FAA"/>
    <w:rsid w:val="003F58F4"/>
    <w:rsid w:val="00400EEC"/>
    <w:rsid w:val="00402967"/>
    <w:rsid w:val="00406916"/>
    <w:rsid w:val="00411321"/>
    <w:rsid w:val="00412C3F"/>
    <w:rsid w:val="00424936"/>
    <w:rsid w:val="00437A96"/>
    <w:rsid w:val="0044771B"/>
    <w:rsid w:val="004573A9"/>
    <w:rsid w:val="004927C6"/>
    <w:rsid w:val="004A2E47"/>
    <w:rsid w:val="004B0545"/>
    <w:rsid w:val="004C6404"/>
    <w:rsid w:val="004D1479"/>
    <w:rsid w:val="004E0B19"/>
    <w:rsid w:val="004E7B9C"/>
    <w:rsid w:val="004F0DE0"/>
    <w:rsid w:val="0053407D"/>
    <w:rsid w:val="00572850"/>
    <w:rsid w:val="0058362C"/>
    <w:rsid w:val="00586051"/>
    <w:rsid w:val="00591BBF"/>
    <w:rsid w:val="005B6B94"/>
    <w:rsid w:val="005C09A5"/>
    <w:rsid w:val="005D5F77"/>
    <w:rsid w:val="005D7392"/>
    <w:rsid w:val="005D7B78"/>
    <w:rsid w:val="00600733"/>
    <w:rsid w:val="006261F3"/>
    <w:rsid w:val="00644285"/>
    <w:rsid w:val="006446C6"/>
    <w:rsid w:val="00660292"/>
    <w:rsid w:val="00667E83"/>
    <w:rsid w:val="00671F59"/>
    <w:rsid w:val="006A2FE4"/>
    <w:rsid w:val="006C03DC"/>
    <w:rsid w:val="006C2760"/>
    <w:rsid w:val="006D20C6"/>
    <w:rsid w:val="006E213C"/>
    <w:rsid w:val="006E5ECC"/>
    <w:rsid w:val="0071211E"/>
    <w:rsid w:val="00713952"/>
    <w:rsid w:val="00716187"/>
    <w:rsid w:val="0071697C"/>
    <w:rsid w:val="007303B8"/>
    <w:rsid w:val="00763E22"/>
    <w:rsid w:val="00783136"/>
    <w:rsid w:val="00783C9D"/>
    <w:rsid w:val="00793414"/>
    <w:rsid w:val="007A3FD3"/>
    <w:rsid w:val="007A66F5"/>
    <w:rsid w:val="007A6EB9"/>
    <w:rsid w:val="007B24D6"/>
    <w:rsid w:val="007B3F8A"/>
    <w:rsid w:val="007C3DFE"/>
    <w:rsid w:val="007E4609"/>
    <w:rsid w:val="007E59E7"/>
    <w:rsid w:val="007E6D9A"/>
    <w:rsid w:val="007F7680"/>
    <w:rsid w:val="0081479C"/>
    <w:rsid w:val="00821C2D"/>
    <w:rsid w:val="008609BF"/>
    <w:rsid w:val="00864B75"/>
    <w:rsid w:val="00877230"/>
    <w:rsid w:val="00893BCD"/>
    <w:rsid w:val="00897C52"/>
    <w:rsid w:val="008A306B"/>
    <w:rsid w:val="008B5F57"/>
    <w:rsid w:val="008B7786"/>
    <w:rsid w:val="008D1A6E"/>
    <w:rsid w:val="008F182A"/>
    <w:rsid w:val="00917963"/>
    <w:rsid w:val="00927375"/>
    <w:rsid w:val="00934068"/>
    <w:rsid w:val="00937B80"/>
    <w:rsid w:val="00953E71"/>
    <w:rsid w:val="009552A5"/>
    <w:rsid w:val="0097063B"/>
    <w:rsid w:val="00976F20"/>
    <w:rsid w:val="00982305"/>
    <w:rsid w:val="0098290C"/>
    <w:rsid w:val="00984C21"/>
    <w:rsid w:val="009A524E"/>
    <w:rsid w:val="009B3821"/>
    <w:rsid w:val="009B5458"/>
    <w:rsid w:val="009C316B"/>
    <w:rsid w:val="009D5AD3"/>
    <w:rsid w:val="009F01A9"/>
    <w:rsid w:val="00A0759A"/>
    <w:rsid w:val="00A236C2"/>
    <w:rsid w:val="00A262F1"/>
    <w:rsid w:val="00A63429"/>
    <w:rsid w:val="00A666CB"/>
    <w:rsid w:val="00A7071A"/>
    <w:rsid w:val="00A829BF"/>
    <w:rsid w:val="00A95CD7"/>
    <w:rsid w:val="00AC2C00"/>
    <w:rsid w:val="00AE16FE"/>
    <w:rsid w:val="00AE4901"/>
    <w:rsid w:val="00AE6A6F"/>
    <w:rsid w:val="00B019EE"/>
    <w:rsid w:val="00B050B6"/>
    <w:rsid w:val="00B05DC7"/>
    <w:rsid w:val="00B16B62"/>
    <w:rsid w:val="00B35150"/>
    <w:rsid w:val="00B4792F"/>
    <w:rsid w:val="00B71ADC"/>
    <w:rsid w:val="00B877B7"/>
    <w:rsid w:val="00BA107E"/>
    <w:rsid w:val="00BA1D2B"/>
    <w:rsid w:val="00BB226E"/>
    <w:rsid w:val="00BD5598"/>
    <w:rsid w:val="00BE2888"/>
    <w:rsid w:val="00BF0064"/>
    <w:rsid w:val="00BF2BC3"/>
    <w:rsid w:val="00C50468"/>
    <w:rsid w:val="00C50BC2"/>
    <w:rsid w:val="00C56217"/>
    <w:rsid w:val="00C746E7"/>
    <w:rsid w:val="00C76AF6"/>
    <w:rsid w:val="00C85737"/>
    <w:rsid w:val="00C87441"/>
    <w:rsid w:val="00C92C49"/>
    <w:rsid w:val="00CA42C2"/>
    <w:rsid w:val="00CB2E43"/>
    <w:rsid w:val="00CB770E"/>
    <w:rsid w:val="00CD2A0B"/>
    <w:rsid w:val="00CE7CAC"/>
    <w:rsid w:val="00D11C5A"/>
    <w:rsid w:val="00D27EDB"/>
    <w:rsid w:val="00D67612"/>
    <w:rsid w:val="00D72A37"/>
    <w:rsid w:val="00D84651"/>
    <w:rsid w:val="00DA23FB"/>
    <w:rsid w:val="00DB059B"/>
    <w:rsid w:val="00DB7343"/>
    <w:rsid w:val="00DE08F2"/>
    <w:rsid w:val="00E044E6"/>
    <w:rsid w:val="00E426C8"/>
    <w:rsid w:val="00E54807"/>
    <w:rsid w:val="00E63A1F"/>
    <w:rsid w:val="00E760D6"/>
    <w:rsid w:val="00E77C5F"/>
    <w:rsid w:val="00EA3C65"/>
    <w:rsid w:val="00ED27B3"/>
    <w:rsid w:val="00ED3E91"/>
    <w:rsid w:val="00ED3F6D"/>
    <w:rsid w:val="00EE3BA6"/>
    <w:rsid w:val="00EF1532"/>
    <w:rsid w:val="00F33B5E"/>
    <w:rsid w:val="00F40BF2"/>
    <w:rsid w:val="00F418FA"/>
    <w:rsid w:val="00F5555D"/>
    <w:rsid w:val="00F740A6"/>
    <w:rsid w:val="00F86DA6"/>
    <w:rsid w:val="00FC160F"/>
    <w:rsid w:val="00FC25E0"/>
    <w:rsid w:val="00FE0E8F"/>
    <w:rsid w:val="00FF1970"/>
    <w:rsid w:val="00FF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."/>
  <w:listSeparator w:val=","/>
  <w15:docId w15:val="{C6D5CED8-9D7C-4FD4-9975-055726CF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E4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A2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05D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5DC7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F418FA"/>
    <w:rPr>
      <w:color w:val="0000FF"/>
      <w:u w:val="single"/>
    </w:rPr>
  </w:style>
  <w:style w:type="paragraph" w:styleId="BalloonText">
    <w:name w:val="Balloon Text"/>
    <w:basedOn w:val="Normal"/>
    <w:semiHidden/>
    <w:rsid w:val="00DA23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DA23FB"/>
    <w:rPr>
      <w:sz w:val="16"/>
      <w:szCs w:val="16"/>
    </w:rPr>
  </w:style>
  <w:style w:type="paragraph" w:styleId="CommentText">
    <w:name w:val="annotation text"/>
    <w:basedOn w:val="Normal"/>
    <w:semiHidden/>
    <w:rsid w:val="00DA23F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A23FB"/>
    <w:rPr>
      <w:b/>
      <w:bCs/>
    </w:rPr>
  </w:style>
  <w:style w:type="paragraph" w:styleId="FootnoteText">
    <w:name w:val="footnote text"/>
    <w:basedOn w:val="Normal"/>
    <w:semiHidden/>
    <w:rsid w:val="001B2CE9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B2CE9"/>
    <w:rPr>
      <w:vertAlign w:val="superscript"/>
    </w:rPr>
  </w:style>
  <w:style w:type="paragraph" w:styleId="ListParagraph">
    <w:name w:val="List Paragraph"/>
    <w:basedOn w:val="Normal"/>
    <w:uiPriority w:val="34"/>
    <w:qFormat/>
    <w:rsid w:val="004113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64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lantropija@tragfondacij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tragfondacija.org/virtus-nagrad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ilantropija@tragfondacij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atasa</Company>
  <LinksUpToDate>false</LinksUpToDate>
  <CharactersWithSpaces>4098</CharactersWithSpaces>
  <SharedDoc>false</SharedDoc>
  <HLinks>
    <vt:vector size="18" baseType="variant">
      <vt:variant>
        <vt:i4>3997740</vt:i4>
      </vt:variant>
      <vt:variant>
        <vt:i4>6</vt:i4>
      </vt:variant>
      <vt:variant>
        <vt:i4>0</vt:i4>
      </vt:variant>
      <vt:variant>
        <vt:i4>5</vt:i4>
      </vt:variant>
      <vt:variant>
        <vt:lpwstr>http://www.bcif.org/virtus</vt:lpwstr>
      </vt:variant>
      <vt:variant>
        <vt:lpwstr/>
      </vt:variant>
      <vt:variant>
        <vt:i4>2293766</vt:i4>
      </vt:variant>
      <vt:variant>
        <vt:i4>3</vt:i4>
      </vt:variant>
      <vt:variant>
        <vt:i4>0</vt:i4>
      </vt:variant>
      <vt:variant>
        <vt:i4>5</vt:i4>
      </vt:variant>
      <vt:variant>
        <vt:lpwstr>mailto:filantropija@bcif.org</vt:lpwstr>
      </vt:variant>
      <vt:variant>
        <vt:lpwstr/>
      </vt:variant>
      <vt:variant>
        <vt:i4>2293766</vt:i4>
      </vt:variant>
      <vt:variant>
        <vt:i4>0</vt:i4>
      </vt:variant>
      <vt:variant>
        <vt:i4>0</vt:i4>
      </vt:variant>
      <vt:variant>
        <vt:i4>5</vt:i4>
      </vt:variant>
      <vt:variant>
        <vt:lpwstr>mailto:filantropija@bci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atasa</dc:creator>
  <cp:keywords/>
  <dc:description/>
  <cp:lastModifiedBy>Ana Novakovic</cp:lastModifiedBy>
  <cp:revision>20</cp:revision>
  <dcterms:created xsi:type="dcterms:W3CDTF">2016-09-28T13:39:00Z</dcterms:created>
  <dcterms:modified xsi:type="dcterms:W3CDTF">2021-01-19T12:59:00Z</dcterms:modified>
</cp:coreProperties>
</file>